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6E45F" w14:textId="7FC8E449" w:rsidR="002E13FC" w:rsidRDefault="002E13FC" w:rsidP="002E13FC">
      <w:pPr>
        <w:pStyle w:val="Default"/>
        <w:ind w:left="3540" w:firstLine="708"/>
        <w:rPr>
          <w:sz w:val="23"/>
          <w:szCs w:val="23"/>
        </w:rPr>
      </w:pPr>
      <w:r>
        <w:rPr>
          <w:sz w:val="23"/>
          <w:szCs w:val="23"/>
        </w:rPr>
        <w:t>……………………………, data ………………</w:t>
      </w:r>
    </w:p>
    <w:p w14:paraId="03C4EFED" w14:textId="02E61985" w:rsidR="002E13FC" w:rsidRPr="002E13FC" w:rsidRDefault="002E13FC" w:rsidP="002E13FC">
      <w:pPr>
        <w:pStyle w:val="Default"/>
        <w:ind w:left="4248" w:firstLine="708"/>
        <w:rPr>
          <w:sz w:val="16"/>
          <w:szCs w:val="16"/>
        </w:rPr>
      </w:pPr>
      <w:r w:rsidRPr="002E13FC">
        <w:rPr>
          <w:sz w:val="16"/>
          <w:szCs w:val="16"/>
        </w:rPr>
        <w:t>(miejscowość)</w:t>
      </w:r>
    </w:p>
    <w:p w14:paraId="5008ADE2" w14:textId="77777777" w:rsidR="002E13FC" w:rsidRDefault="002E13FC" w:rsidP="002E13FC">
      <w:pPr>
        <w:pStyle w:val="Default"/>
        <w:rPr>
          <w:sz w:val="23"/>
          <w:szCs w:val="23"/>
        </w:rPr>
      </w:pPr>
    </w:p>
    <w:p w14:paraId="3C0A3D27" w14:textId="4EFC0F92" w:rsidR="002E13FC" w:rsidRDefault="002E13FC" w:rsidP="002E13FC">
      <w:pPr>
        <w:pStyle w:val="Default"/>
        <w:rPr>
          <w:sz w:val="23"/>
          <w:szCs w:val="23"/>
        </w:rPr>
      </w:pPr>
    </w:p>
    <w:p w14:paraId="36EE2BA2" w14:textId="77777777" w:rsidR="002E13FC" w:rsidRDefault="002E13FC" w:rsidP="002E13FC">
      <w:pPr>
        <w:pStyle w:val="Default"/>
        <w:rPr>
          <w:sz w:val="23"/>
          <w:szCs w:val="23"/>
        </w:rPr>
      </w:pPr>
    </w:p>
    <w:p w14:paraId="6EE91B4A" w14:textId="77777777" w:rsidR="002E13FC" w:rsidRDefault="002E13FC" w:rsidP="002E13FC">
      <w:pPr>
        <w:pStyle w:val="Default"/>
        <w:rPr>
          <w:sz w:val="23"/>
          <w:szCs w:val="23"/>
        </w:rPr>
      </w:pPr>
    </w:p>
    <w:p w14:paraId="777983B2" w14:textId="6FD8E57F" w:rsidR="002E13FC" w:rsidRDefault="002E13FC" w:rsidP="002E13FC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………………………………… </w:t>
      </w:r>
    </w:p>
    <w:p w14:paraId="0BBE4C90" w14:textId="59187C2D" w:rsidR="002E13FC" w:rsidRDefault="002E13FC" w:rsidP="002E13FC">
      <w:pPr>
        <w:pStyle w:val="Default"/>
        <w:ind w:left="708"/>
        <w:rPr>
          <w:sz w:val="18"/>
          <w:szCs w:val="18"/>
        </w:rPr>
      </w:pPr>
      <w:r w:rsidRPr="002E13FC">
        <w:rPr>
          <w:sz w:val="18"/>
          <w:szCs w:val="18"/>
        </w:rPr>
        <w:t>(pieczęć szkoły)</w:t>
      </w:r>
      <w:r>
        <w:rPr>
          <w:sz w:val="18"/>
          <w:szCs w:val="18"/>
        </w:rPr>
        <w:t xml:space="preserve"> </w:t>
      </w:r>
    </w:p>
    <w:p w14:paraId="1E8BDE65" w14:textId="1E459631" w:rsidR="002E13FC" w:rsidRDefault="002E13FC" w:rsidP="002E13FC">
      <w:pPr>
        <w:pStyle w:val="Default"/>
        <w:rPr>
          <w:b/>
          <w:sz w:val="23"/>
          <w:szCs w:val="23"/>
        </w:rPr>
      </w:pPr>
    </w:p>
    <w:p w14:paraId="6E9F9869" w14:textId="7BA6E056" w:rsidR="002E13FC" w:rsidRDefault="002E13FC" w:rsidP="002E13FC">
      <w:pPr>
        <w:pStyle w:val="Default"/>
        <w:rPr>
          <w:b/>
          <w:sz w:val="23"/>
          <w:szCs w:val="23"/>
        </w:rPr>
      </w:pPr>
    </w:p>
    <w:p w14:paraId="4BF94E89" w14:textId="541764BA" w:rsidR="002E13FC" w:rsidRDefault="002E13FC" w:rsidP="002E13FC">
      <w:pPr>
        <w:pStyle w:val="Default"/>
        <w:rPr>
          <w:b/>
          <w:sz w:val="23"/>
          <w:szCs w:val="23"/>
        </w:rPr>
      </w:pPr>
    </w:p>
    <w:p w14:paraId="20800F96" w14:textId="77777777" w:rsidR="002E13FC" w:rsidRDefault="002E13FC" w:rsidP="002E13FC">
      <w:pPr>
        <w:pStyle w:val="Default"/>
        <w:rPr>
          <w:b/>
          <w:sz w:val="23"/>
          <w:szCs w:val="23"/>
        </w:rPr>
      </w:pPr>
    </w:p>
    <w:p w14:paraId="76DF975D" w14:textId="3646AB06" w:rsidR="002E13FC" w:rsidRDefault="002E13FC" w:rsidP="002E13FC">
      <w:pPr>
        <w:pStyle w:val="Default"/>
        <w:spacing w:line="480" w:lineRule="auto"/>
        <w:jc w:val="center"/>
        <w:rPr>
          <w:sz w:val="23"/>
          <w:szCs w:val="23"/>
        </w:rPr>
      </w:pPr>
      <w:r>
        <w:rPr>
          <w:sz w:val="23"/>
          <w:szCs w:val="23"/>
        </w:rPr>
        <w:t>ZAŚWIADCZENIE</w:t>
      </w:r>
    </w:p>
    <w:p w14:paraId="501BC312" w14:textId="77777777" w:rsidR="002E13FC" w:rsidRDefault="002E13FC" w:rsidP="002E13FC">
      <w:pPr>
        <w:pStyle w:val="Default"/>
        <w:spacing w:line="480" w:lineRule="auto"/>
        <w:jc w:val="center"/>
        <w:rPr>
          <w:sz w:val="23"/>
          <w:szCs w:val="23"/>
        </w:rPr>
      </w:pPr>
    </w:p>
    <w:p w14:paraId="7ABEC058" w14:textId="77777777" w:rsidR="002E13FC" w:rsidRDefault="002E13FC" w:rsidP="002E13FC">
      <w:pPr>
        <w:pStyle w:val="Default"/>
        <w:rPr>
          <w:sz w:val="23"/>
          <w:szCs w:val="23"/>
        </w:rPr>
      </w:pPr>
      <w:r>
        <w:rPr>
          <w:sz w:val="23"/>
          <w:szCs w:val="23"/>
        </w:rPr>
        <w:t>Zaświadcza się, iż p.……………………………………………………………………………… ,</w:t>
      </w:r>
    </w:p>
    <w:p w14:paraId="02E5F006" w14:textId="77777777" w:rsidR="002E13FC" w:rsidRDefault="002E13FC" w:rsidP="002E13FC">
      <w:pPr>
        <w:pStyle w:val="Default"/>
        <w:spacing w:line="480" w:lineRule="auto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2E13FC">
        <w:rPr>
          <w:sz w:val="18"/>
          <w:szCs w:val="18"/>
        </w:rPr>
        <w:t>(imię i nazwisko studenta)</w:t>
      </w:r>
      <w:r>
        <w:rPr>
          <w:sz w:val="18"/>
          <w:szCs w:val="18"/>
        </w:rPr>
        <w:t xml:space="preserve"> </w:t>
      </w:r>
    </w:p>
    <w:p w14:paraId="0EF8A784" w14:textId="619563F8" w:rsidR="002E13FC" w:rsidRPr="002E13FC" w:rsidRDefault="002E13FC" w:rsidP="002E13FC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studentka/student*</w:t>
      </w:r>
      <w:r w:rsidR="0041536C">
        <w:rPr>
          <w:sz w:val="23"/>
          <w:szCs w:val="23"/>
        </w:rPr>
        <w:t xml:space="preserve"> I</w:t>
      </w:r>
      <w:r w:rsidRPr="002E13FC">
        <w:rPr>
          <w:sz w:val="23"/>
          <w:szCs w:val="23"/>
        </w:rPr>
        <w:t xml:space="preserve"> roku studiów </w:t>
      </w:r>
      <w:r w:rsidRPr="002E13FC">
        <w:rPr>
          <w:bCs/>
          <w:sz w:val="23"/>
          <w:szCs w:val="23"/>
        </w:rPr>
        <w:t>II</w:t>
      </w:r>
      <w:r w:rsidRPr="002E13FC">
        <w:rPr>
          <w:sz w:val="23"/>
          <w:szCs w:val="23"/>
        </w:rPr>
        <w:t xml:space="preserve"> stopnia</w:t>
      </w:r>
      <w:r>
        <w:rPr>
          <w:sz w:val="23"/>
          <w:szCs w:val="23"/>
        </w:rPr>
        <w:t xml:space="preserve"> na kierunku filologia angielska – specjalność nauczycielska w Uniwersytecie Śląskim w Katowicach,</w:t>
      </w:r>
    </w:p>
    <w:p w14:paraId="743F2CF2" w14:textId="3A026A04" w:rsidR="002E13FC" w:rsidRDefault="002E13FC" w:rsidP="002E13FC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 xml:space="preserve">odbyła/odbył* praktykę zawodową </w:t>
      </w:r>
      <w:r w:rsidR="008F019D">
        <w:rPr>
          <w:sz w:val="23"/>
          <w:szCs w:val="23"/>
        </w:rPr>
        <w:t>dydaktyczną</w:t>
      </w:r>
      <w:r>
        <w:rPr>
          <w:sz w:val="23"/>
          <w:szCs w:val="23"/>
        </w:rPr>
        <w:t xml:space="preserve"> </w:t>
      </w:r>
      <w:r w:rsidR="00634501">
        <w:rPr>
          <w:sz w:val="23"/>
          <w:szCs w:val="23"/>
        </w:rPr>
        <w:t xml:space="preserve">obserwacyjną </w:t>
      </w:r>
      <w:r>
        <w:rPr>
          <w:sz w:val="23"/>
          <w:szCs w:val="23"/>
        </w:rPr>
        <w:t xml:space="preserve">przygotowującą do zawodu nauczyciela </w:t>
      </w:r>
      <w:r w:rsidR="0041536C">
        <w:rPr>
          <w:sz w:val="23"/>
          <w:szCs w:val="23"/>
        </w:rPr>
        <w:t xml:space="preserve">języka angielskiego </w:t>
      </w:r>
      <w:r>
        <w:rPr>
          <w:sz w:val="23"/>
          <w:szCs w:val="23"/>
        </w:rPr>
        <w:t xml:space="preserve">w wymiarze </w:t>
      </w:r>
      <w:r w:rsidR="008F019D">
        <w:rPr>
          <w:sz w:val="23"/>
          <w:szCs w:val="23"/>
        </w:rPr>
        <w:t>………</w:t>
      </w:r>
      <w:r>
        <w:rPr>
          <w:sz w:val="23"/>
          <w:szCs w:val="23"/>
        </w:rPr>
        <w:t xml:space="preserve"> godzin w ………………………………………………………………………………………………………. </w:t>
      </w:r>
    </w:p>
    <w:p w14:paraId="11E9A16B" w14:textId="6B7C10EF" w:rsidR="002E13FC" w:rsidRDefault="002E13FC" w:rsidP="002E13FC">
      <w:pPr>
        <w:pStyle w:val="Default"/>
        <w:spacing w:line="480" w:lineRule="auto"/>
        <w:rPr>
          <w:sz w:val="23"/>
          <w:szCs w:val="23"/>
        </w:rPr>
      </w:pPr>
      <w:r>
        <w:rPr>
          <w:sz w:val="23"/>
          <w:szCs w:val="23"/>
        </w:rPr>
        <w:t>……………………………………………………………………………………………………….</w:t>
      </w:r>
    </w:p>
    <w:p w14:paraId="36AC3062" w14:textId="7B5B9184" w:rsidR="002E13FC" w:rsidRDefault="002E13FC" w:rsidP="002E13FC">
      <w:pPr>
        <w:pStyle w:val="Default"/>
        <w:spacing w:line="480" w:lineRule="auto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2E13FC">
        <w:rPr>
          <w:sz w:val="18"/>
          <w:szCs w:val="18"/>
        </w:rPr>
        <w:t>(nazwa i adres szkoły)</w:t>
      </w:r>
      <w:r>
        <w:rPr>
          <w:sz w:val="18"/>
          <w:szCs w:val="18"/>
        </w:rPr>
        <w:t xml:space="preserve"> </w:t>
      </w:r>
    </w:p>
    <w:p w14:paraId="06C8EBCF" w14:textId="77777777" w:rsidR="002E13FC" w:rsidRDefault="002E13FC" w:rsidP="002E13FC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od opieką p. ……………………………………………………………………………………..…. </w:t>
      </w:r>
    </w:p>
    <w:p w14:paraId="650B0D42" w14:textId="33B32443" w:rsidR="002E13FC" w:rsidRDefault="002E13FC" w:rsidP="002E13FC">
      <w:pPr>
        <w:pStyle w:val="Defaul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2E13FC">
        <w:rPr>
          <w:sz w:val="18"/>
          <w:szCs w:val="18"/>
        </w:rPr>
        <w:t>(imię i nazwisko nauczyciela</w:t>
      </w:r>
      <w:r>
        <w:rPr>
          <w:sz w:val="18"/>
          <w:szCs w:val="18"/>
        </w:rPr>
        <w:t xml:space="preserve">) </w:t>
      </w:r>
    </w:p>
    <w:p w14:paraId="74088B7E" w14:textId="05B1E836" w:rsidR="002E13FC" w:rsidRDefault="002E13FC" w:rsidP="002E13FC">
      <w:pPr>
        <w:pStyle w:val="Default"/>
        <w:spacing w:line="480" w:lineRule="auto"/>
        <w:rPr>
          <w:sz w:val="23"/>
          <w:szCs w:val="23"/>
        </w:rPr>
      </w:pPr>
    </w:p>
    <w:p w14:paraId="15260289" w14:textId="6E3C0DF8" w:rsidR="002E13FC" w:rsidRDefault="002E13FC" w:rsidP="002E13FC">
      <w:pPr>
        <w:pStyle w:val="Default"/>
        <w:spacing w:line="480" w:lineRule="auto"/>
        <w:rPr>
          <w:sz w:val="23"/>
          <w:szCs w:val="23"/>
        </w:rPr>
      </w:pPr>
    </w:p>
    <w:p w14:paraId="10F0D8E2" w14:textId="02BD1E43" w:rsidR="002E13FC" w:rsidRDefault="002E13FC" w:rsidP="002E13FC">
      <w:pPr>
        <w:pStyle w:val="Default"/>
        <w:spacing w:line="480" w:lineRule="auto"/>
        <w:rPr>
          <w:sz w:val="23"/>
          <w:szCs w:val="23"/>
        </w:rPr>
      </w:pPr>
    </w:p>
    <w:p w14:paraId="2C3EA0BF" w14:textId="77777777" w:rsidR="002E13FC" w:rsidRDefault="002E13FC" w:rsidP="002E13FC">
      <w:pPr>
        <w:pStyle w:val="Default"/>
        <w:spacing w:line="480" w:lineRule="auto"/>
        <w:rPr>
          <w:sz w:val="23"/>
          <w:szCs w:val="23"/>
        </w:rPr>
      </w:pPr>
    </w:p>
    <w:p w14:paraId="4F0B4DF2" w14:textId="55F0124E" w:rsidR="002E13FC" w:rsidRPr="002E13FC" w:rsidRDefault="002E13FC" w:rsidP="002E13FC">
      <w:pPr>
        <w:pStyle w:val="Default"/>
        <w:rPr>
          <w:sz w:val="23"/>
          <w:szCs w:val="23"/>
          <w:highlight w:val="yellow"/>
        </w:rPr>
      </w:pPr>
      <w:r w:rsidRPr="002E13FC">
        <w:rPr>
          <w:sz w:val="23"/>
          <w:szCs w:val="23"/>
        </w:rPr>
        <w:t>Podpis dyrektora szkoły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="0041536C">
        <w:rPr>
          <w:sz w:val="23"/>
          <w:szCs w:val="23"/>
        </w:rPr>
        <w:tab/>
      </w:r>
      <w:r w:rsidR="0041536C">
        <w:rPr>
          <w:sz w:val="23"/>
          <w:szCs w:val="23"/>
        </w:rPr>
        <w:tab/>
      </w:r>
      <w:r w:rsidRPr="002E13FC">
        <w:rPr>
          <w:sz w:val="23"/>
          <w:szCs w:val="23"/>
        </w:rPr>
        <w:t>Podpis nauczyciela</w:t>
      </w:r>
    </w:p>
    <w:p w14:paraId="54104543" w14:textId="2A0D7CC7" w:rsidR="002E13FC" w:rsidRDefault="002E13FC" w:rsidP="002E13FC">
      <w:pPr>
        <w:rPr>
          <w:sz w:val="23"/>
          <w:szCs w:val="23"/>
        </w:rPr>
      </w:pPr>
    </w:p>
    <w:p w14:paraId="58A5C3DA" w14:textId="77777777" w:rsidR="002E13FC" w:rsidRDefault="002E13FC" w:rsidP="002E13FC">
      <w:pPr>
        <w:rPr>
          <w:sz w:val="23"/>
          <w:szCs w:val="23"/>
        </w:rPr>
      </w:pPr>
    </w:p>
    <w:p w14:paraId="38DC441E" w14:textId="77777777" w:rsidR="002E13FC" w:rsidRDefault="002E13FC" w:rsidP="002E13FC">
      <w:pPr>
        <w:rPr>
          <w:sz w:val="23"/>
          <w:szCs w:val="23"/>
        </w:rPr>
      </w:pPr>
    </w:p>
    <w:p w14:paraId="015B2F78" w14:textId="77777777" w:rsidR="002E13FC" w:rsidRDefault="002E13FC" w:rsidP="002E13FC">
      <w:pPr>
        <w:rPr>
          <w:sz w:val="23"/>
          <w:szCs w:val="23"/>
        </w:rPr>
      </w:pPr>
    </w:p>
    <w:p w14:paraId="73F05B70" w14:textId="77777777" w:rsidR="002E13FC" w:rsidRDefault="002E13FC" w:rsidP="002E13FC">
      <w:pPr>
        <w:rPr>
          <w:sz w:val="23"/>
          <w:szCs w:val="23"/>
        </w:rPr>
      </w:pPr>
    </w:p>
    <w:p w14:paraId="3E178463" w14:textId="77777777" w:rsidR="002E13FC" w:rsidRDefault="002E13FC" w:rsidP="002E13FC">
      <w:pPr>
        <w:rPr>
          <w:sz w:val="23"/>
          <w:szCs w:val="23"/>
        </w:rPr>
      </w:pPr>
    </w:p>
    <w:p w14:paraId="7FBA0D62" w14:textId="3545BF81" w:rsidR="002E13FC" w:rsidRDefault="002E13FC" w:rsidP="002E13FC">
      <w:r>
        <w:rPr>
          <w:sz w:val="23"/>
          <w:szCs w:val="23"/>
        </w:rPr>
        <w:t>*niepotrzebne skreślić</w:t>
      </w:r>
    </w:p>
    <w:p w14:paraId="28837FDF" w14:textId="77777777" w:rsidR="002E13FC" w:rsidRDefault="002E13FC"/>
    <w:sectPr w:rsidR="002E13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I3NTQwtrQ0MLRQ0lEKTi0uzszPAykwrAUAL+IaECwAAAA="/>
  </w:docVars>
  <w:rsids>
    <w:rsidRoot w:val="002E13FC"/>
    <w:rsid w:val="002E13FC"/>
    <w:rsid w:val="0041536C"/>
    <w:rsid w:val="00634501"/>
    <w:rsid w:val="007E1EDA"/>
    <w:rsid w:val="008F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66A65"/>
  <w15:chartTrackingRefBased/>
  <w15:docId w15:val="{5B46877E-C699-4F59-BFA3-758891623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13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E13F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Grotek</dc:creator>
  <cp:keywords/>
  <dc:description/>
  <cp:lastModifiedBy>Monika Grotek</cp:lastModifiedBy>
  <cp:revision>5</cp:revision>
  <dcterms:created xsi:type="dcterms:W3CDTF">2020-10-01T16:27:00Z</dcterms:created>
  <dcterms:modified xsi:type="dcterms:W3CDTF">2022-02-04T15:02:00Z</dcterms:modified>
</cp:coreProperties>
</file>